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883.png" ContentType="image/png"/>
  <Override PartName="/word/media/rId881.png" ContentType="image/png"/>
  <Override PartName="/word/media/rId205.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1.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8.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1.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5.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4.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 (e non al danno).</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7" w:name="combattere-in-difensiva"/>
      <w:r>
        <w:t xml:space="preserve">Combattere in difensiva</w:t>
      </w:r>
      <w:bookmarkEnd w:id="207"/>
    </w:p>
    <w:p>
      <w:pPr>
        <w:pStyle w:val="FirstParagraph"/>
      </w:pPr>
      <w:r>
        <w:t xml:space="preserve">se esegui almeno una Azione di Attacco, prendi un bonus di +4 alla Difesa, il tuo Tiro per Colpire ha una penalità di -1d6, costa 1 Azione.</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E’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1" Target="media/rId181.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1" Target="media/rId171.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5" Target="media/rId225.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4" Target="media/rId184.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7:37:08Z</dcterms:created>
  <dcterms:modified xsi:type="dcterms:W3CDTF">2021-10-08T17:37:08Z</dcterms:modified>
</cp:coreProperties>
</file>

<file path=docProps/custom.xml><?xml version="1.0" encoding="utf-8"?>
<Properties xmlns="http://schemas.openxmlformats.org/officeDocument/2006/custom-properties" xmlns:vt="http://schemas.openxmlformats.org/officeDocument/2006/docPropsVTypes"/>
</file>